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55117" w14:textId="1184963B" w:rsidR="00611220" w:rsidRPr="00B41DA9" w:rsidRDefault="00066698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32"/>
          <w:lang w:val="en-US" w:eastAsia="en-US" w:bidi="en-US"/>
        </w:rPr>
      </w:pPr>
      <w:bookmarkStart w:id="0" w:name="_GoBack"/>
      <w:bookmarkEnd w:id="0"/>
      <w:r>
        <w:rPr>
          <w:rFonts w:ascii="Times New Roman" w:eastAsia="Arial" w:hAnsi="Times New Roman" w:cs="Times New Roman"/>
          <w:b/>
          <w:sz w:val="32"/>
          <w:lang w:val="en-US" w:eastAsia="en-US" w:bidi="en-US"/>
        </w:rPr>
        <w:t>Retaining Counsel</w:t>
      </w:r>
    </w:p>
    <w:p w14:paraId="36C494C8" w14:textId="77777777" w:rsidR="00611220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E8C83B1" w14:textId="77777777" w:rsidR="00611220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FA4D845" w14:textId="77777777" w:rsidR="00611220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209A708" w14:textId="77777777" w:rsidR="00611220" w:rsidRDefault="006112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759C12F" w14:textId="18EBE84C" w:rsidR="00611220" w:rsidRPr="00B41DA9" w:rsidRDefault="00567C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1DA9">
        <w:rPr>
          <w:rFonts w:eastAsia="Arial"/>
          <w:lang w:val="en-US" w:eastAsia="en-US" w:bidi="en-US"/>
        </w:rPr>
        <w:t xml:space="preserve">This </w:t>
      </w:r>
      <w:r w:rsidR="00066698">
        <w:rPr>
          <w:rFonts w:eastAsia="Arial"/>
          <w:lang w:val="en-US" w:eastAsia="en-US" w:bidi="en-US"/>
        </w:rPr>
        <w:t xml:space="preserve">document is an </w:t>
      </w:r>
      <w:r w:rsidRPr="00B41DA9">
        <w:rPr>
          <w:rFonts w:eastAsia="Arial"/>
          <w:lang w:val="en-US" w:eastAsia="en-US" w:bidi="en-US"/>
        </w:rPr>
        <w:t xml:space="preserve">Agreement for Contract on Retaining Legal Counsel (the "Agreement") </w:t>
      </w:r>
      <w:r w:rsidR="00066698">
        <w:rPr>
          <w:rFonts w:eastAsia="Arial"/>
          <w:lang w:val="en-US" w:eastAsia="en-US" w:bidi="en-US"/>
        </w:rPr>
        <w:t xml:space="preserve">and </w:t>
      </w:r>
      <w:r w:rsidRPr="00B41DA9">
        <w:rPr>
          <w:rFonts w:eastAsia="Arial"/>
          <w:lang w:val="en-US" w:eastAsia="en-US" w:bidi="en-US"/>
        </w:rPr>
        <w:t>is made and effective the [DATE]</w:t>
      </w:r>
    </w:p>
    <w:p w14:paraId="29551BC4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116F310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87783E2" w14:textId="0334E4A8" w:rsidR="00611220" w:rsidRPr="00B41DA9" w:rsidRDefault="00567C78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B41DA9">
        <w:rPr>
          <w:rFonts w:eastAsia="Arial"/>
          <w:b/>
          <w:lang w:val="en-US" w:eastAsia="en-US" w:bidi="en-US"/>
        </w:rPr>
        <w:t>BETWEEN:</w:t>
      </w:r>
      <w:r w:rsidRPr="00B41DA9">
        <w:rPr>
          <w:rFonts w:eastAsia="Arial"/>
          <w:b/>
          <w:lang w:val="en-US" w:eastAsia="en-US" w:bidi="en-US"/>
        </w:rPr>
        <w:tab/>
        <w:t xml:space="preserve">[YOUR COMPANY NAME] </w:t>
      </w:r>
      <w:r w:rsidRPr="00B41DA9">
        <w:rPr>
          <w:rFonts w:eastAsia="Arial"/>
          <w:lang w:val="en-US" w:eastAsia="en-US" w:bidi="en-US"/>
        </w:rPr>
        <w:t>(the "Client"), a company organi</w:t>
      </w:r>
      <w:r w:rsidR="00B41DA9">
        <w:rPr>
          <w:rFonts w:eastAsia="Arial"/>
          <w:lang w:val="en-US" w:eastAsia="en-US" w:bidi="en-US"/>
        </w:rPr>
        <w:t>s</w:t>
      </w:r>
      <w:r w:rsidRPr="00B41DA9">
        <w:rPr>
          <w:rFonts w:eastAsia="Arial"/>
          <w:lang w:val="en-US" w:eastAsia="en-US" w:bidi="en-US"/>
        </w:rPr>
        <w:t xml:space="preserve">ed and </w:t>
      </w:r>
      <w:r w:rsidRPr="00B41DA9">
        <w:rPr>
          <w:rFonts w:eastAsia="Arial"/>
          <w:noProof/>
          <w:lang w:val="en-US" w:eastAsia="en-US" w:bidi="en-US"/>
        </w:rPr>
        <w:t>existing</w:t>
      </w:r>
      <w:r w:rsidRPr="00B41DA9">
        <w:rPr>
          <w:rFonts w:eastAsia="Arial"/>
          <w:lang w:val="en-US" w:eastAsia="en-US" w:bidi="en-US"/>
        </w:rPr>
        <w:t xml:space="preserve"> under the laws of the [</w:t>
      </w:r>
      <w:r w:rsidR="00B41DA9">
        <w:rPr>
          <w:rFonts w:eastAsia="Arial"/>
          <w:lang w:val="en-US" w:eastAsia="en-US" w:bidi="en-US"/>
        </w:rPr>
        <w:t>COUNTRY</w:t>
      </w:r>
      <w:r w:rsidRPr="00B41DA9">
        <w:rPr>
          <w:rFonts w:eastAsia="Arial"/>
          <w:lang w:val="en-US" w:eastAsia="en-US" w:bidi="en-US"/>
        </w:rPr>
        <w:t>], with its head office located at:</w:t>
      </w:r>
    </w:p>
    <w:p w14:paraId="0C0B2B21" w14:textId="77777777" w:rsidR="00611220" w:rsidRPr="00B41DA9" w:rsidRDefault="0061122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</w:p>
    <w:p w14:paraId="2382430B" w14:textId="77777777" w:rsidR="00611220" w:rsidRPr="00B41DA9" w:rsidRDefault="0061122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</w:p>
    <w:p w14:paraId="5752BD5C" w14:textId="77777777" w:rsidR="00611220" w:rsidRPr="00B41DA9" w:rsidRDefault="00567C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1DA9">
        <w:rPr>
          <w:rFonts w:eastAsia="Arial"/>
          <w:lang w:val="en-US" w:eastAsia="en-US" w:bidi="en-US"/>
        </w:rPr>
        <w:tab/>
      </w:r>
      <w:r w:rsidRPr="00B41DA9">
        <w:rPr>
          <w:rFonts w:eastAsia="Arial"/>
          <w:lang w:val="en-US" w:eastAsia="en-US" w:bidi="en-US"/>
        </w:rPr>
        <w:tab/>
      </w:r>
      <w:r w:rsidRPr="00B41DA9">
        <w:rPr>
          <w:rFonts w:eastAsia="Arial"/>
          <w:lang w:val="en-US" w:eastAsia="en-US" w:bidi="en-US"/>
        </w:rPr>
        <w:tab/>
      </w:r>
      <w:bookmarkStart w:id="1" w:name="OLE_LINK4"/>
      <w:bookmarkEnd w:id="1"/>
      <w:r w:rsidRPr="00B41DA9">
        <w:rPr>
          <w:rFonts w:eastAsia="Arial"/>
          <w:lang w:val="en-US" w:eastAsia="en-US" w:bidi="en-US"/>
        </w:rPr>
        <w:t>[YOUR COMPLETE ADDRESS]</w:t>
      </w:r>
    </w:p>
    <w:p w14:paraId="1C374D63" w14:textId="77777777" w:rsidR="00611220" w:rsidRPr="00B41DA9" w:rsidRDefault="006112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0A09613" w14:textId="77777777" w:rsidR="00611220" w:rsidRPr="00B41DA9" w:rsidRDefault="006112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BAA18D6" w14:textId="695F51DA" w:rsidR="00611220" w:rsidRPr="00B41DA9" w:rsidRDefault="00567C78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US" w:eastAsia="en-US" w:bidi="en-US"/>
        </w:rPr>
      </w:pPr>
      <w:r w:rsidRPr="00B41DA9">
        <w:rPr>
          <w:rFonts w:eastAsia="Arial"/>
          <w:b/>
          <w:lang w:val="en-US" w:eastAsia="en-US" w:bidi="en-US"/>
        </w:rPr>
        <w:t>AND:</w:t>
      </w:r>
      <w:r w:rsidRPr="00B41DA9">
        <w:rPr>
          <w:rFonts w:eastAsia="Arial"/>
          <w:b/>
          <w:lang w:val="en-US" w:eastAsia="en-US" w:bidi="en-US"/>
        </w:rPr>
        <w:tab/>
        <w:t xml:space="preserve">[COMPANY NAME] </w:t>
      </w:r>
      <w:r w:rsidRPr="00B41DA9">
        <w:rPr>
          <w:rFonts w:eastAsia="Arial"/>
          <w:lang w:val="en-US" w:eastAsia="en-US" w:bidi="en-US"/>
        </w:rPr>
        <w:t>(the "Legal Counsel"), a company organi</w:t>
      </w:r>
      <w:r w:rsidR="00B41DA9">
        <w:rPr>
          <w:rFonts w:eastAsia="Arial"/>
          <w:lang w:val="en-US" w:eastAsia="en-US" w:bidi="en-US"/>
        </w:rPr>
        <w:t>s</w:t>
      </w:r>
      <w:r w:rsidRPr="00B41DA9">
        <w:rPr>
          <w:rFonts w:eastAsia="Arial"/>
          <w:lang w:val="en-US" w:eastAsia="en-US" w:bidi="en-US"/>
        </w:rPr>
        <w:t xml:space="preserve">ed and </w:t>
      </w:r>
      <w:r w:rsidRPr="00B41DA9">
        <w:rPr>
          <w:rFonts w:eastAsia="Arial"/>
          <w:noProof/>
          <w:lang w:val="en-US" w:eastAsia="en-US" w:bidi="en-US"/>
        </w:rPr>
        <w:t>existing</w:t>
      </w:r>
      <w:r w:rsidRPr="00B41DA9">
        <w:rPr>
          <w:rFonts w:eastAsia="Arial"/>
          <w:lang w:val="en-US" w:eastAsia="en-US" w:bidi="en-US"/>
        </w:rPr>
        <w:t xml:space="preserve"> under the laws of the</w:t>
      </w:r>
      <w:r w:rsidR="00B41DA9">
        <w:rPr>
          <w:rFonts w:eastAsia="Arial"/>
          <w:lang w:val="en-US" w:eastAsia="en-US" w:bidi="en-US"/>
        </w:rPr>
        <w:t xml:space="preserve"> </w:t>
      </w:r>
      <w:r w:rsidRPr="00B41DA9">
        <w:rPr>
          <w:rFonts w:eastAsia="Arial"/>
          <w:lang w:val="en-US" w:eastAsia="en-US" w:bidi="en-US"/>
        </w:rPr>
        <w:t>[</w:t>
      </w:r>
      <w:r w:rsidR="00B41DA9">
        <w:rPr>
          <w:rFonts w:eastAsia="Arial"/>
          <w:lang w:val="en-US" w:eastAsia="en-US" w:bidi="en-US"/>
        </w:rPr>
        <w:t>COUNTRY</w:t>
      </w:r>
      <w:r w:rsidRPr="00B41DA9">
        <w:rPr>
          <w:rFonts w:eastAsia="Arial"/>
          <w:lang w:val="en-US" w:eastAsia="en-US" w:bidi="en-US"/>
        </w:rPr>
        <w:t>], with its head office located at:</w:t>
      </w:r>
    </w:p>
    <w:p w14:paraId="4787C3F3" w14:textId="77777777" w:rsidR="00611220" w:rsidRPr="00B41DA9" w:rsidRDefault="006112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hd w:val="clear" w:color="auto" w:fill="FFFF00"/>
          <w:lang w:val="en-US" w:eastAsia="en-US" w:bidi="en-US"/>
        </w:rPr>
      </w:pPr>
    </w:p>
    <w:p w14:paraId="3E752502" w14:textId="77777777" w:rsidR="00611220" w:rsidRPr="00B41DA9" w:rsidRDefault="00567C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1DA9">
        <w:rPr>
          <w:rFonts w:eastAsia="Arial"/>
          <w:lang w:val="en-US" w:eastAsia="en-US" w:bidi="en-US"/>
        </w:rPr>
        <w:tab/>
      </w:r>
      <w:r w:rsidRPr="00B41DA9">
        <w:rPr>
          <w:rFonts w:eastAsia="Arial"/>
          <w:lang w:val="en-US" w:eastAsia="en-US" w:bidi="en-US"/>
        </w:rPr>
        <w:tab/>
      </w:r>
      <w:r w:rsidRPr="00B41DA9">
        <w:rPr>
          <w:rFonts w:eastAsia="Arial"/>
          <w:lang w:val="en-US" w:eastAsia="en-US" w:bidi="en-US"/>
        </w:rPr>
        <w:tab/>
        <w:t>[COMPLETE ADDRESS]</w:t>
      </w:r>
    </w:p>
    <w:p w14:paraId="2F198E80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27C9700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0B98DF5" w14:textId="77777777" w:rsidR="00611220" w:rsidRPr="00B41DA9" w:rsidRDefault="00567C78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B41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YOUR COMPANY NAME] (the "Client" hereinafter) would like to retain [COMPANY NAME] (the "Legal Counsel" hereinafter) as its legal counsel, according to "Provisional Rules on Legal Counsel of the [COUNTRY]". The two parties through consultation hereby agree upon, and shall be bound by, the following terms:</w:t>
      </w:r>
    </w:p>
    <w:p w14:paraId="698790E6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0CEAE6E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4066164" w14:textId="77777777" w:rsidR="00611220" w:rsidRPr="00B41DA9" w:rsidRDefault="00567C78">
      <w:pPr>
        <w:numPr>
          <w:ilvl w:val="0"/>
          <w:numId w:val="1"/>
        </w:num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B41DA9">
        <w:rPr>
          <w:rFonts w:eastAsia="Arial"/>
          <w:lang w:val="en-US" w:eastAsia="en-US" w:bidi="en-US"/>
        </w:rPr>
        <w:t>Legal Counsel will designate [SPECIFY NAME], the lawyer employed by Client, to work as Legal Counsel's. Legal counsel [SPECIFY] will provide legal assistance and protect Legal Counsel's interests vested by law.</w:t>
      </w:r>
    </w:p>
    <w:p w14:paraId="63D31257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3738BB7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2C3CBD6" w14:textId="77777777" w:rsidR="00611220" w:rsidRPr="00B41DA9" w:rsidRDefault="00567C78">
      <w:pPr>
        <w:numPr>
          <w:ilvl w:val="0"/>
          <w:numId w:val="1"/>
        </w:num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B41DA9">
        <w:rPr>
          <w:rFonts w:eastAsia="Arial"/>
          <w:lang w:val="en-US" w:eastAsia="en-US" w:bidi="en-US"/>
        </w:rPr>
        <w:t>The legal counsel will provide the following services:</w:t>
      </w:r>
    </w:p>
    <w:p w14:paraId="5C6FC135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65400D2" w14:textId="455C37E6" w:rsidR="00611220" w:rsidRPr="00B41DA9" w:rsidRDefault="00567C78" w:rsidP="00D039BC">
      <w:pPr>
        <w:pStyle w:val="PlainText"/>
        <w:numPr>
          <w:ilvl w:val="1"/>
          <w:numId w:val="1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B41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roviding answers to legal questions, and issuing written legal opinion when necessary;</w:t>
      </w:r>
    </w:p>
    <w:p w14:paraId="1FB047B7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8BBFFA3" w14:textId="4428097A" w:rsidR="00611220" w:rsidRPr="00B41DA9" w:rsidRDefault="00567C78" w:rsidP="00D039BC">
      <w:pPr>
        <w:pStyle w:val="PlainText"/>
        <w:numPr>
          <w:ilvl w:val="1"/>
          <w:numId w:val="1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B41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ssisting in drafting and reviewing contracts and </w:t>
      </w:r>
      <w:r w:rsidRPr="00B41DA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other legal document</w:t>
      </w:r>
      <w:r w:rsidRPr="00B41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;</w:t>
      </w:r>
    </w:p>
    <w:p w14:paraId="6F4AE6FB" w14:textId="77777777" w:rsidR="00611220" w:rsidRPr="00B41DA9" w:rsidRDefault="00611220">
      <w:pPr>
        <w:pStyle w:val="PlainText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78C1210" w14:textId="360B056E" w:rsidR="00611220" w:rsidRPr="00B41DA9" w:rsidRDefault="00567C78" w:rsidP="00D039BC">
      <w:pPr>
        <w:pStyle w:val="PlainText"/>
        <w:numPr>
          <w:ilvl w:val="1"/>
          <w:numId w:val="1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B41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articipating in contract negotiation on Client's behalf;</w:t>
      </w:r>
    </w:p>
    <w:p w14:paraId="439DB26D" w14:textId="77777777" w:rsidR="00611220" w:rsidRPr="00B41DA9" w:rsidRDefault="00611220">
      <w:pPr>
        <w:pStyle w:val="PlainText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3D2C56F" w14:textId="73CE15D7" w:rsidR="00611220" w:rsidRPr="00B41DA9" w:rsidRDefault="00567C78" w:rsidP="00D039BC">
      <w:pPr>
        <w:pStyle w:val="PlainText"/>
        <w:numPr>
          <w:ilvl w:val="1"/>
          <w:numId w:val="1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B41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articipating in litigation, non-litigation activities, arbitration, and intermediation;</w:t>
      </w:r>
    </w:p>
    <w:p w14:paraId="17ECF1E4" w14:textId="77777777" w:rsidR="00611220" w:rsidRPr="00B41DA9" w:rsidRDefault="00611220">
      <w:pPr>
        <w:pStyle w:val="PlainText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8088500" w14:textId="0A340B9A" w:rsidR="00611220" w:rsidRPr="00B41DA9" w:rsidRDefault="00567C78" w:rsidP="00D039BC">
      <w:pPr>
        <w:pStyle w:val="PlainText"/>
        <w:numPr>
          <w:ilvl w:val="1"/>
          <w:numId w:val="1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B41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Handling other legal matters on behalf of Client.</w:t>
      </w:r>
    </w:p>
    <w:p w14:paraId="79E354A5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13343B1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6B8999E" w14:textId="3AA484D3" w:rsidR="00611220" w:rsidRPr="00B41DA9" w:rsidRDefault="00B41DA9">
      <w:pPr>
        <w:numPr>
          <w:ilvl w:val="0"/>
          <w:numId w:val="3"/>
        </w:num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>
        <w:rPr>
          <w:rFonts w:eastAsia="Arial"/>
          <w:noProof/>
          <w:lang w:val="en-US" w:eastAsia="en-US" w:bidi="en-US"/>
        </w:rPr>
        <w:lastRenderedPageBreak/>
        <w:t>The c</w:t>
      </w:r>
      <w:r w:rsidR="00567C78" w:rsidRPr="00B41DA9">
        <w:rPr>
          <w:rFonts w:eastAsia="Arial"/>
          <w:noProof/>
          <w:lang w:val="en-US" w:eastAsia="en-US" w:bidi="en-US"/>
        </w:rPr>
        <w:t>lient</w:t>
      </w:r>
      <w:r w:rsidR="00567C78" w:rsidRPr="00B41DA9">
        <w:rPr>
          <w:rFonts w:eastAsia="Arial"/>
          <w:lang w:val="en-US" w:eastAsia="en-US" w:bidi="en-US"/>
        </w:rPr>
        <w:t xml:space="preserve"> will contact the legal counsel to decide the time and location each time when service is needed.</w:t>
      </w:r>
    </w:p>
    <w:p w14:paraId="32EA24B5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B8EF338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6157F6B" w14:textId="69A19D9A" w:rsidR="00611220" w:rsidRPr="00B41DA9" w:rsidRDefault="00567C78">
      <w:pPr>
        <w:numPr>
          <w:ilvl w:val="0"/>
          <w:numId w:val="3"/>
        </w:num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B41DA9">
        <w:rPr>
          <w:rFonts w:eastAsia="Arial"/>
          <w:lang w:val="en-US" w:eastAsia="en-US" w:bidi="en-US"/>
        </w:rPr>
        <w:t xml:space="preserve">Client shall pay Legal Counsel an annual fee of [AMOUNT]. </w:t>
      </w:r>
      <w:r w:rsidRPr="00B41DA9">
        <w:rPr>
          <w:rFonts w:eastAsia="Arial"/>
          <w:noProof/>
          <w:lang w:val="en-US" w:eastAsia="en-US" w:bidi="en-US"/>
        </w:rPr>
        <w:t>A</w:t>
      </w:r>
      <w:r w:rsidR="00B41DA9">
        <w:rPr>
          <w:rFonts w:eastAsia="Arial"/>
          <w:noProof/>
          <w:lang w:val="en-US" w:eastAsia="en-US" w:bidi="en-US"/>
        </w:rPr>
        <w:t>n a</w:t>
      </w:r>
      <w:r w:rsidRPr="00B41DA9">
        <w:rPr>
          <w:rFonts w:eastAsia="Arial"/>
          <w:noProof/>
          <w:lang w:val="en-US" w:eastAsia="en-US" w:bidi="en-US"/>
        </w:rPr>
        <w:t>dditional</w:t>
      </w:r>
      <w:r w:rsidRPr="00B41DA9">
        <w:rPr>
          <w:rFonts w:eastAsia="Arial"/>
          <w:lang w:val="en-US" w:eastAsia="en-US" w:bidi="en-US"/>
        </w:rPr>
        <w:t xml:space="preserve"> fee will be charged on an hourly basis for the service of litigation, intermediation, arbitration, and contract negotiation.</w:t>
      </w:r>
    </w:p>
    <w:p w14:paraId="51C5D7B4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DF0F832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06E6DE9" w14:textId="4B488957" w:rsidR="00611220" w:rsidRPr="00B41DA9" w:rsidRDefault="00567C78">
      <w:pPr>
        <w:numPr>
          <w:ilvl w:val="0"/>
          <w:numId w:val="3"/>
        </w:num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B41DA9">
        <w:rPr>
          <w:rFonts w:eastAsia="Arial"/>
          <w:lang w:val="en-US" w:eastAsia="en-US" w:bidi="en-US"/>
        </w:rPr>
        <w:t xml:space="preserve">Whenever the legal counsel is on </w:t>
      </w:r>
      <w:r w:rsidR="00B41DA9">
        <w:rPr>
          <w:rFonts w:eastAsia="Arial"/>
          <w:lang w:val="en-US" w:eastAsia="en-US" w:bidi="en-US"/>
        </w:rPr>
        <w:t xml:space="preserve">a </w:t>
      </w:r>
      <w:r w:rsidRPr="00B41DA9">
        <w:rPr>
          <w:rFonts w:eastAsia="Arial"/>
          <w:noProof/>
          <w:lang w:val="en-US" w:eastAsia="en-US" w:bidi="en-US"/>
        </w:rPr>
        <w:t>business</w:t>
      </w:r>
      <w:r w:rsidRPr="00B41DA9">
        <w:rPr>
          <w:rFonts w:eastAsia="Arial"/>
          <w:lang w:val="en-US" w:eastAsia="en-US" w:bidi="en-US"/>
        </w:rPr>
        <w:t xml:space="preserve"> trip on behalf of Client, all his/her living and travelling expense shall be paid by Client.</w:t>
      </w:r>
    </w:p>
    <w:p w14:paraId="777B2BA7" w14:textId="09ADBE2F" w:rsidR="00611220" w:rsidRDefault="006112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965BD21" w14:textId="77777777" w:rsidR="00D039BC" w:rsidRPr="00B41DA9" w:rsidRDefault="00D039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B46A5B8" w14:textId="77777777" w:rsidR="00611220" w:rsidRPr="00B41DA9" w:rsidRDefault="00567C78">
      <w:pPr>
        <w:numPr>
          <w:ilvl w:val="0"/>
          <w:numId w:val="3"/>
        </w:num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B41DA9">
        <w:rPr>
          <w:rFonts w:eastAsia="Arial"/>
          <w:lang w:val="en-US" w:eastAsia="en-US" w:bidi="en-US"/>
        </w:rPr>
        <w:t>Client shall provide the legal counsel with relevant information, material and appropriate working conditions.</w:t>
      </w:r>
    </w:p>
    <w:p w14:paraId="70506E04" w14:textId="7F1593B2" w:rsidR="00611220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9D00567" w14:textId="77777777" w:rsidR="00D039BC" w:rsidRPr="00B41DA9" w:rsidRDefault="00D039B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899780D" w14:textId="77777777" w:rsidR="00611220" w:rsidRPr="00B41DA9" w:rsidRDefault="00567C78">
      <w:pPr>
        <w:numPr>
          <w:ilvl w:val="0"/>
          <w:numId w:val="3"/>
        </w:num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B41DA9">
        <w:rPr>
          <w:rFonts w:eastAsia="Arial"/>
          <w:lang w:val="en-US" w:eastAsia="en-US" w:bidi="en-US"/>
        </w:rPr>
        <w:t>This contract shall come into effect on the date when it is signed by both parties. The term of this contract is [NUMBER] years.</w:t>
      </w:r>
    </w:p>
    <w:p w14:paraId="129F7A72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B29143A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1F99A03" w14:textId="4D59A1F0" w:rsidR="00611220" w:rsidRPr="00B41DA9" w:rsidRDefault="00567C78">
      <w:pPr>
        <w:numPr>
          <w:ilvl w:val="0"/>
          <w:numId w:val="3"/>
        </w:num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B41DA9">
        <w:rPr>
          <w:rFonts w:eastAsia="Arial"/>
          <w:lang w:val="en-US" w:eastAsia="en-US" w:bidi="en-US"/>
        </w:rPr>
        <w:t>This contract shall have two originals</w:t>
      </w:r>
      <w:r w:rsidR="00B41DA9">
        <w:rPr>
          <w:rFonts w:eastAsia="Arial"/>
          <w:lang w:val="en-US" w:eastAsia="en-US" w:bidi="en-US"/>
        </w:rPr>
        <w:t>,</w:t>
      </w:r>
      <w:r w:rsidRPr="00B41DA9">
        <w:rPr>
          <w:rFonts w:eastAsia="Arial"/>
          <w:lang w:val="en-US" w:eastAsia="en-US" w:bidi="en-US"/>
        </w:rPr>
        <w:t xml:space="preserve"> </w:t>
      </w:r>
      <w:r w:rsidRPr="00B41DA9">
        <w:rPr>
          <w:rFonts w:eastAsia="Arial"/>
          <w:noProof/>
          <w:lang w:val="en-US" w:eastAsia="en-US" w:bidi="en-US"/>
        </w:rPr>
        <w:t>and</w:t>
      </w:r>
      <w:r w:rsidRPr="00B41DA9">
        <w:rPr>
          <w:rFonts w:eastAsia="Arial"/>
          <w:lang w:val="en-US" w:eastAsia="en-US" w:bidi="en-US"/>
        </w:rPr>
        <w:t xml:space="preserve"> each party will have one. Both copies shall be equally valid.</w:t>
      </w:r>
    </w:p>
    <w:p w14:paraId="1F962D9F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F610001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74A1F00" w14:textId="77777777" w:rsidR="00611220" w:rsidRPr="00B41DA9" w:rsidRDefault="00567C78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B41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IN WITNESS WHEREOF, this Agreement has been executed and delivered in the manner prescribed by law on the date first written above.</w:t>
      </w:r>
    </w:p>
    <w:p w14:paraId="61940768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6ED1AC5" w14:textId="77777777" w:rsidR="00611220" w:rsidRPr="00B41DA9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1289FF4" w14:textId="77777777" w:rsidR="00611220" w:rsidRPr="00B41DA9" w:rsidRDefault="00567C7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  <w:r w:rsidRPr="00B41DA9">
        <w:rPr>
          <w:rFonts w:eastAsia="Arial"/>
          <w:color w:val="000000"/>
          <w:lang w:val="en-US" w:eastAsia="en-US" w:bidi="en-US"/>
        </w:rPr>
        <w:t>CLIENT</w:t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  <w:t>LEGAL COUNSEL</w:t>
      </w:r>
    </w:p>
    <w:p w14:paraId="1E8D29CF" w14:textId="77777777" w:rsidR="00611220" w:rsidRPr="00B41DA9" w:rsidRDefault="0061122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2889BFB2" w14:textId="36AAEC1D" w:rsidR="00611220" w:rsidRDefault="006112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630E143" w14:textId="77777777" w:rsidR="00A54A24" w:rsidRPr="00B41DA9" w:rsidRDefault="00A54A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78BCCCE" w14:textId="77777777" w:rsidR="00611220" w:rsidRPr="00B41DA9" w:rsidRDefault="00567C7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B41DA9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593CDD11" w14:textId="1860578E" w:rsidR="00611220" w:rsidRPr="00B41DA9" w:rsidRDefault="00567C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B41DA9">
        <w:rPr>
          <w:rFonts w:eastAsia="Arial"/>
          <w:color w:val="000000"/>
          <w:lang w:val="en-US" w:eastAsia="en-US" w:bidi="en-US"/>
        </w:rPr>
        <w:t>Authori</w:t>
      </w:r>
      <w:r w:rsidR="00B41DA9">
        <w:rPr>
          <w:rFonts w:eastAsia="Arial"/>
          <w:color w:val="000000"/>
          <w:lang w:val="en-US" w:eastAsia="en-US" w:bidi="en-US"/>
        </w:rPr>
        <w:t>s</w:t>
      </w:r>
      <w:r w:rsidRPr="00B41DA9">
        <w:rPr>
          <w:rFonts w:eastAsia="Arial"/>
          <w:color w:val="000000"/>
          <w:lang w:val="en-US" w:eastAsia="en-US" w:bidi="en-US"/>
        </w:rPr>
        <w:t>ed Signature</w:t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  <w:t>Authori</w:t>
      </w:r>
      <w:r w:rsidR="00B41DA9">
        <w:rPr>
          <w:rFonts w:eastAsia="Arial"/>
          <w:color w:val="000000"/>
          <w:lang w:val="en-US" w:eastAsia="en-US" w:bidi="en-US"/>
        </w:rPr>
        <w:t>s</w:t>
      </w:r>
      <w:r w:rsidRPr="00B41DA9">
        <w:rPr>
          <w:rFonts w:eastAsia="Arial"/>
          <w:color w:val="000000"/>
          <w:lang w:val="en-US" w:eastAsia="en-US" w:bidi="en-US"/>
        </w:rPr>
        <w:t>ed Signature</w:t>
      </w:r>
    </w:p>
    <w:p w14:paraId="0EF9B40A" w14:textId="77777777" w:rsidR="00611220" w:rsidRPr="00B41DA9" w:rsidRDefault="006112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1C7C9576" w14:textId="08D4199A" w:rsidR="00611220" w:rsidRDefault="0061122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4BE6D0A8" w14:textId="70DFA135" w:rsidR="00B41DA9" w:rsidRDefault="00B41DA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4E3868D6" w14:textId="77777777" w:rsidR="00B41DA9" w:rsidRPr="00B41DA9" w:rsidRDefault="00B41DA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727EA1B0" w14:textId="77777777" w:rsidR="00611220" w:rsidRPr="00B41DA9" w:rsidRDefault="0061122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7F0DC443" w14:textId="77777777" w:rsidR="00611220" w:rsidRPr="00B41DA9" w:rsidRDefault="00567C78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  <w:r w:rsidRPr="00B41DA9">
        <w:rPr>
          <w:rFonts w:eastAsia="Arial"/>
          <w:u w:val="single"/>
          <w:lang w:val="en-US" w:eastAsia="en-US" w:bidi="en-US"/>
        </w:rPr>
        <w:tab/>
      </w:r>
    </w:p>
    <w:p w14:paraId="4E2F2AC3" w14:textId="77777777" w:rsidR="00611220" w:rsidRPr="00B41DA9" w:rsidRDefault="00567C7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B41DA9">
        <w:rPr>
          <w:rFonts w:eastAsia="Arial"/>
          <w:color w:val="000000"/>
          <w:lang w:val="en-US" w:eastAsia="en-US" w:bidi="en-US"/>
        </w:rPr>
        <w:t>Print Name and Title</w:t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</w:r>
      <w:r w:rsidRPr="00B41DA9">
        <w:rPr>
          <w:rFonts w:eastAsia="Arial"/>
          <w:color w:val="000000"/>
          <w:lang w:val="en-US" w:eastAsia="en-US" w:bidi="en-US"/>
        </w:rPr>
        <w:tab/>
        <w:t>Print Name and Title</w:t>
      </w:r>
    </w:p>
    <w:p w14:paraId="02884E64" w14:textId="77777777" w:rsidR="00611220" w:rsidRDefault="0061122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4"/>
          <w:lang w:val="en-US" w:eastAsia="en-US" w:bidi="en-US"/>
        </w:rPr>
      </w:pPr>
    </w:p>
    <w:sectPr w:rsidR="00611220">
      <w:headerReference w:type="default" r:id="rId7"/>
      <w:footerReference w:type="default" r:id="rId8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68216" w14:textId="77777777" w:rsidR="000B01D8" w:rsidRDefault="000B01D8">
      <w:r>
        <w:separator/>
      </w:r>
    </w:p>
  </w:endnote>
  <w:endnote w:type="continuationSeparator" w:id="0">
    <w:p w14:paraId="12F839D9" w14:textId="77777777" w:rsidR="000B01D8" w:rsidRDefault="000B0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CFFC8" w14:textId="77777777" w:rsidR="00611220" w:rsidRDefault="00567C78">
    <w:pPr>
      <w:pStyle w:val="Footer"/>
      <w:pBdr>
        <w:top w:val="single" w:sz="12" w:space="1" w:color="auto"/>
        <w:between w:val="single" w:sz="12" w:space="1" w:color="auto"/>
      </w:pBdr>
      <w:tabs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US" w:eastAsia="en-US" w:bidi="en-US"/>
      </w:rPr>
      <w:t>Contract on Retaining Legal Counsel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B41DA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B41DA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29A44" w14:textId="77777777" w:rsidR="000B01D8" w:rsidRDefault="000B01D8">
      <w:r>
        <w:separator/>
      </w:r>
    </w:p>
  </w:footnote>
  <w:footnote w:type="continuationSeparator" w:id="0">
    <w:p w14:paraId="6F5A5CE2" w14:textId="77777777" w:rsidR="000B01D8" w:rsidRDefault="000B0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45520" w14:textId="77777777" w:rsidR="00611220" w:rsidRDefault="00611220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C3591"/>
    <w:multiLevelType w:val="singleLevel"/>
    <w:tmpl w:val="7E9CAEAC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abstractNum w:abstractNumId="1" w15:restartNumberingAfterBreak="0">
    <w:nsid w:val="2FB56F8E"/>
    <w:multiLevelType w:val="multilevel"/>
    <w:tmpl w:val="FBB027F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3FE20CC7"/>
    <w:multiLevelType w:val="singleLevel"/>
    <w:tmpl w:val="DAFA5598"/>
    <w:lvl w:ilvl="0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tDQ1NDa2MDIwNbVU0lEKTi0uzszPAykwqQUA8GxTQiwAAAA="/>
    <w:docVar w:name="Description" w:val="Use this acknowledgment of modified terms template in your business today. Download it and make it yours. See other legal documents that you may be interested in at https://www.templateguru.co.za/templates/legal/"/>
    <w:docVar w:name="Excerpt" w:val="0"/>
    <w:docVar w:name="Tags" w:val="Acknowledgment of modified terms example, Acknowledgment of modified terms template, legal documents, business documents, entrepreneur, entrepreneurship"/>
  </w:docVars>
  <w:rsids>
    <w:rsidRoot w:val="00611220"/>
    <w:rsid w:val="00066698"/>
    <w:rsid w:val="000B01D8"/>
    <w:rsid w:val="000C78B4"/>
    <w:rsid w:val="00117B41"/>
    <w:rsid w:val="003D606D"/>
    <w:rsid w:val="00567C78"/>
    <w:rsid w:val="00611220"/>
    <w:rsid w:val="008D4824"/>
    <w:rsid w:val="00A54A24"/>
    <w:rsid w:val="00B41DA9"/>
    <w:rsid w:val="00D039BC"/>
    <w:rsid w:val="00D26380"/>
    <w:rsid w:val="00ED771D"/>
    <w:rsid w:val="00F82B5F"/>
    <w:rsid w:val="00FE6086"/>
    <w:rsid w:val="00FE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A82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BodyText">
    <w:name w:val="Body Text"/>
    <w:basedOn w:val="Normal"/>
    <w:qFormat/>
    <w:rPr>
      <w:rFonts w:ascii="Arial" w:eastAsia="Arial" w:hAnsi="Arial" w:cs="Arial"/>
      <w:color w:val="FFFFFF"/>
      <w:sz w:val="13"/>
      <w:szCs w:val="13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2</Words>
  <Characters>2089</Characters>
  <Application>Microsoft Office Word</Application>
  <DocSecurity>0</DocSecurity>
  <Lines>8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ON RETAINING LEGAL COUNSEL</vt:lpstr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7T07:58:00Z</dcterms:created>
  <dcterms:modified xsi:type="dcterms:W3CDTF">2019-10-21T19:13:00Z</dcterms:modified>
  <cp:category/>
</cp:coreProperties>
</file>